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5481A27F"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December </w:t>
      </w:r>
      <w:r w:rsidR="00981214">
        <w:rPr>
          <w:rFonts w:ascii="Times New Roman" w:hAnsi="Times New Roman"/>
          <w:b/>
          <w:bCs/>
          <w:sz w:val="24"/>
          <w:szCs w:val="24"/>
        </w:rPr>
        <w:t>16</w:t>
      </w:r>
      <w:r w:rsidRPr="00881A26">
        <w:rPr>
          <w:rFonts w:ascii="Times New Roman" w:hAnsi="Times New Roman"/>
          <w:b/>
          <w:bCs/>
          <w:sz w:val="24"/>
          <w:szCs w:val="24"/>
        </w:rPr>
        <w:t xml:space="preserve">, 2020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1C858B2D" w:rsidR="000D11E9" w:rsidRPr="00D121AE" w:rsidRDefault="00981214" w:rsidP="00D8788A">
      <w:pPr>
        <w:pStyle w:val="ListParagraph"/>
        <w:numPr>
          <w:ilvl w:val="1"/>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December 9</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0,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4A4B0DB5" w14:textId="3DC32EB0" w:rsidR="00DB0C77" w:rsidRP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a. Property and Liability Insurance Renewal</w:t>
      </w:r>
    </w:p>
    <w:p w14:paraId="03E2DEB2" w14:textId="353E33DB" w:rsidR="00D121AE" w:rsidRPr="00D121AE" w:rsidRDefault="00D121AE"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b. Martin Drain Sewer Repair</w:t>
      </w:r>
    </w:p>
    <w:p w14:paraId="2E583878" w14:textId="3841EB1C" w:rsidR="00D121AE" w:rsidRPr="00D121AE" w:rsidRDefault="00D121AE"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c. Stephens Relief Drain Project</w:t>
      </w:r>
    </w:p>
    <w:p w14:paraId="53E5707B" w14:textId="2C7791FB" w:rsidR="00D121AE" w:rsidRPr="00D121AE" w:rsidRDefault="00D121AE"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d. Credit Suisse Class Action Lawsuit</w:t>
      </w:r>
    </w:p>
    <w:p w14:paraId="02282646" w14:textId="08F27712" w:rsidR="00D121AE" w:rsidRPr="00D121AE" w:rsidRDefault="00D121AE"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e. LOU with Union on Healthcare Stipend</w:t>
      </w:r>
    </w:p>
    <w:p w14:paraId="58CEA296" w14:textId="691F83E2" w:rsidR="00D121AE" w:rsidRPr="00D121AE" w:rsidRDefault="00D121AE"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f. LOU with Union on Retiree Savings Account</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78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2AA7"/>
    <w:rsid w:val="00C96093"/>
    <w:rsid w:val="00CB5378"/>
    <w:rsid w:val="00CC2707"/>
    <w:rsid w:val="00CE68BB"/>
    <w:rsid w:val="00D121AE"/>
    <w:rsid w:val="00D15279"/>
    <w:rsid w:val="00D251C4"/>
    <w:rsid w:val="00D52AE1"/>
    <w:rsid w:val="00D76FF0"/>
    <w:rsid w:val="00D84333"/>
    <w:rsid w:val="00D8788A"/>
    <w:rsid w:val="00DB0C77"/>
    <w:rsid w:val="00DE1D01"/>
    <w:rsid w:val="00DE5DE5"/>
    <w:rsid w:val="00DF48E5"/>
    <w:rsid w:val="00E1081B"/>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817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5</cp:revision>
  <cp:lastPrinted>2020-12-10T22:29:00Z</cp:lastPrinted>
  <dcterms:created xsi:type="dcterms:W3CDTF">2020-11-19T15:38:00Z</dcterms:created>
  <dcterms:modified xsi:type="dcterms:W3CDTF">2020-12-15T14:32:00Z</dcterms:modified>
</cp:coreProperties>
</file>